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vertAnchor="page" w:horzAnchor="margin" w:tblpXSpec="center" w:tblpY="1831"/>
        <w:tblW w:w="10985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985"/>
      </w:tblGrid>
      <w:tr w:rsidR="00184D92" w14:paraId="5BF96B60" w14:textId="77777777" w:rsidTr="004F0194">
        <w:trPr>
          <w:trHeight w:val="6290"/>
        </w:trPr>
        <w:tc>
          <w:tcPr>
            <w:tcW w:w="10985" w:type="dxa"/>
          </w:tcPr>
          <w:p w14:paraId="3690BF91" w14:textId="77777777" w:rsidR="00A9118E" w:rsidRPr="009661DD" w:rsidRDefault="00184D92" w:rsidP="009661DD">
            <w:pPr>
              <w:tabs>
                <w:tab w:val="left" w:pos="284"/>
              </w:tabs>
              <w:jc w:val="center"/>
              <w:rPr>
                <w:b/>
                <w:sz w:val="56"/>
                <w:szCs w:val="56"/>
                <w:u w:val="single"/>
              </w:rPr>
            </w:pPr>
            <w:r w:rsidRPr="006502C4">
              <w:rPr>
                <w:b/>
                <w:sz w:val="72"/>
                <w:szCs w:val="72"/>
                <w:u w:val="single"/>
              </w:rPr>
              <w:t>K1*</w:t>
            </w:r>
            <w:r>
              <w:rPr>
                <w:b/>
                <w:sz w:val="56"/>
                <w:szCs w:val="56"/>
                <w:u w:val="single"/>
              </w:rPr>
              <w:t xml:space="preserve"> </w:t>
            </w:r>
          </w:p>
          <w:p w14:paraId="6A11ED66" w14:textId="77777777" w:rsidR="00184D92" w:rsidRPr="00B80A1F" w:rsidRDefault="00505B94" w:rsidP="0037642C">
            <w:pPr>
              <w:jc w:val="center"/>
              <w:rPr>
                <w:rFonts w:ascii="Cambria" w:hAnsi="Cambria"/>
                <w:b/>
                <w:color w:val="FF0000"/>
                <w:sz w:val="28"/>
                <w:szCs w:val="28"/>
              </w:rPr>
            </w:pPr>
            <w:r w:rsidRPr="00B80A1F">
              <w:rPr>
                <w:rFonts w:ascii="Cambria" w:hAnsi="Cambria"/>
                <w:b/>
                <w:color w:val="FF0000"/>
                <w:sz w:val="28"/>
                <w:szCs w:val="28"/>
              </w:rPr>
              <w:t>KAMYONET İLE</w:t>
            </w:r>
            <w:r w:rsidR="00A93359"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</w:t>
            </w:r>
            <w:r w:rsidR="00A93359" w:rsidRPr="008B6C18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>YURT İÇİ</w:t>
            </w:r>
            <w:r w:rsidRPr="008B6C18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 xml:space="preserve"> </w:t>
            </w:r>
            <w:r w:rsidR="00A93359" w:rsidRPr="008B6C18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>NAKLİYECİLİK</w:t>
            </w:r>
            <w:r w:rsidR="00A93359"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FAALİYETİNDE BULUNACAKLAR İÇİN;</w:t>
            </w:r>
          </w:p>
          <w:p w14:paraId="4CCD4615" w14:textId="77777777" w:rsidR="00184D92" w:rsidRPr="009661DD" w:rsidRDefault="00F07D59" w:rsidP="009661DD">
            <w:pPr>
              <w:jc w:val="center"/>
              <w:rPr>
                <w:rFonts w:ascii="Cambria" w:hAnsi="Cambria"/>
                <w:b/>
                <w:color w:val="0070C0"/>
                <w:sz w:val="28"/>
                <w:szCs w:val="28"/>
              </w:rPr>
            </w:pPr>
            <w:r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(GERÇEK KİŞİLER</w:t>
            </w:r>
            <w:r w:rsidR="00184D92"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)</w:t>
            </w:r>
          </w:p>
          <w:p w14:paraId="7A068046" w14:textId="77777777" w:rsidR="00184D92" w:rsidRPr="00A16DB0" w:rsidRDefault="00A16DB0" w:rsidP="009661D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</w:t>
            </w:r>
            <w:r w:rsidR="00A53FF5">
              <w:rPr>
                <w:rFonts w:ascii="Cambria" w:hAnsi="Cambria"/>
              </w:rPr>
              <w:t xml:space="preserve"> </w:t>
            </w:r>
            <w:r w:rsidR="00BF415E">
              <w:rPr>
                <w:rFonts w:ascii="Cambria" w:hAnsi="Cambria"/>
              </w:rPr>
              <w:t>(ODAMIZDAN VEYA WEB SİTEMİZDEN TEMİN EDEBİLİRSİNİZ.)</w:t>
            </w:r>
          </w:p>
          <w:p w14:paraId="6673E5CE" w14:textId="77777777" w:rsidR="00A16DB0" w:rsidRPr="00DF6C21" w:rsidRDefault="00051DED" w:rsidP="009661D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ÜFUS CÜZDANI FOTOKOPİSİ</w:t>
            </w:r>
            <w:r w:rsidR="00780AD8">
              <w:rPr>
                <w:rFonts w:ascii="Cambria" w:hAnsi="Cambria"/>
              </w:rPr>
              <w:t>.</w:t>
            </w:r>
          </w:p>
          <w:p w14:paraId="0743EABA" w14:textId="77777777" w:rsidR="00A16DB0" w:rsidRDefault="006912D4" w:rsidP="009661D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RUHSAT FOTOKOPİLERİ</w:t>
            </w:r>
            <w:r w:rsidR="00A16DB0" w:rsidRPr="00A16DB0">
              <w:rPr>
                <w:rFonts w:ascii="Cambria" w:hAnsi="Cambria"/>
              </w:rPr>
              <w:t>(</w:t>
            </w:r>
            <w:r w:rsidR="00A16DB0" w:rsidRPr="00A16DB0">
              <w:rPr>
                <w:rFonts w:ascii="Cambria" w:hAnsi="Cambria"/>
                <w:b/>
              </w:rPr>
              <w:t>TİCARİ</w:t>
            </w:r>
            <w:r w:rsidR="00051DED">
              <w:rPr>
                <w:rFonts w:ascii="Cambria" w:hAnsi="Cambria"/>
              </w:rPr>
              <w:t xml:space="preserve"> OLACAK</w:t>
            </w:r>
            <w:r w:rsidR="00A16DB0" w:rsidRPr="00A16DB0">
              <w:rPr>
                <w:rFonts w:ascii="Cambria" w:hAnsi="Cambria"/>
              </w:rPr>
              <w:t>)</w:t>
            </w:r>
            <w:r>
              <w:rPr>
                <w:rFonts w:ascii="Cambria" w:hAnsi="Cambria"/>
              </w:rPr>
              <w:t>.</w:t>
            </w:r>
            <w:r w:rsidR="00A53FF5">
              <w:rPr>
                <w:rFonts w:ascii="Cambria" w:hAnsi="Cambria"/>
              </w:rPr>
              <w:t xml:space="preserve"> </w:t>
            </w:r>
            <w:r w:rsidR="00BF415E">
              <w:rPr>
                <w:rFonts w:ascii="Cambria" w:hAnsi="Cambria"/>
              </w:rPr>
              <w:t>ARAÇLARIN FENNİ MUAYENELERİ GEÇMEMİŞ OLACAK.</w:t>
            </w:r>
          </w:p>
          <w:p w14:paraId="5390A1B5" w14:textId="77777777" w:rsidR="009661DD" w:rsidRPr="009661DD" w:rsidRDefault="009661DD" w:rsidP="004F0194">
            <w:pPr>
              <w:numPr>
                <w:ilvl w:val="0"/>
                <w:numId w:val="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</w:t>
            </w:r>
            <w:r w:rsidR="004F0194">
              <w:rPr>
                <w:rFonts w:ascii="Cambria" w:hAnsi="Cambria"/>
              </w:rPr>
              <w:t xml:space="preserve">KTISI VEYA VERGİ DAİRESİ YAZISI. </w:t>
            </w:r>
            <w:r>
              <w:rPr>
                <w:rFonts w:ascii="Cambria" w:hAnsi="Cambria"/>
              </w:rPr>
              <w:t>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14:paraId="6E98892C" w14:textId="77777777" w:rsidR="00184D92" w:rsidRPr="008B6C18" w:rsidRDefault="008B6C18" w:rsidP="009661D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u w:val="single"/>
              </w:rPr>
            </w:pPr>
            <w:r>
              <w:rPr>
                <w:rFonts w:ascii="Cambria" w:hAnsi="Cambria"/>
              </w:rPr>
              <w:t>ARAÇLARIN AZAMİ</w:t>
            </w:r>
            <w:r w:rsidR="00184D92" w:rsidRPr="006A49E2">
              <w:rPr>
                <w:rFonts w:ascii="Cambria" w:hAnsi="Cambria"/>
              </w:rPr>
              <w:t xml:space="preserve"> YÜKLÜ AĞIRLIĞI</w:t>
            </w:r>
            <w:r>
              <w:rPr>
                <w:rFonts w:ascii="Cambria" w:hAnsi="Cambria"/>
              </w:rPr>
              <w:t xml:space="preserve"> TOPLAMI</w:t>
            </w:r>
            <w:r w:rsidR="00184D92" w:rsidRPr="006A49E2">
              <w:rPr>
                <w:rFonts w:ascii="Cambria" w:hAnsi="Cambria"/>
              </w:rPr>
              <w:t xml:space="preserve"> </w:t>
            </w:r>
            <w:r w:rsidR="0037642C" w:rsidRPr="006A49E2">
              <w:rPr>
                <w:rFonts w:ascii="Cambria" w:hAnsi="Cambria"/>
              </w:rPr>
              <w:t xml:space="preserve">EN FAZLA </w:t>
            </w:r>
            <w:smartTag w:uri="urn:schemas-microsoft-com:office:smarttags" w:element="metricconverter">
              <w:smartTagPr>
                <w:attr w:name="ProductID" w:val="3.500 KG"/>
              </w:smartTagPr>
              <w:r w:rsidR="00184D92" w:rsidRPr="006A49E2">
                <w:rPr>
                  <w:rFonts w:ascii="Cambria" w:hAnsi="Cambria"/>
                  <w:b/>
                </w:rPr>
                <w:t>3.500 KG</w:t>
              </w:r>
            </w:smartTag>
            <w:r w:rsidR="00184D92" w:rsidRPr="006A49E2">
              <w:rPr>
                <w:rFonts w:ascii="Cambria" w:hAnsi="Cambria"/>
                <w:b/>
              </w:rPr>
              <w:t xml:space="preserve"> </w:t>
            </w:r>
            <w:r w:rsidR="00184D92" w:rsidRPr="006A49E2">
              <w:rPr>
                <w:rFonts w:ascii="Cambria" w:hAnsi="Cambria"/>
              </w:rPr>
              <w:t>OLACAK.</w:t>
            </w:r>
          </w:p>
          <w:p w14:paraId="6CD356D1" w14:textId="7B31C74F" w:rsidR="00184D92" w:rsidRPr="006A49E2" w:rsidRDefault="008B6C18" w:rsidP="009661D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TKİ </w:t>
            </w:r>
            <w:r w:rsidR="00184D92" w:rsidRPr="006A49E2">
              <w:rPr>
                <w:rFonts w:ascii="Cambria" w:hAnsi="Cambria"/>
              </w:rPr>
              <w:t xml:space="preserve">BELGESİ ÜCRETİ </w:t>
            </w:r>
            <w:r w:rsidR="00184D92" w:rsidRPr="006A49E2">
              <w:rPr>
                <w:rFonts w:ascii="Cambria" w:hAnsi="Cambria"/>
                <w:b/>
              </w:rPr>
              <w:t>+</w:t>
            </w:r>
            <w:r w:rsidR="00184D92" w:rsidRPr="006A49E2">
              <w:rPr>
                <w:rFonts w:ascii="Cambria" w:hAnsi="Cambria"/>
              </w:rPr>
              <w:t>ODA ÜCRET</w:t>
            </w:r>
            <w:r w:rsidR="00846167">
              <w:rPr>
                <w:rFonts w:ascii="Cambria" w:hAnsi="Cambria"/>
              </w:rPr>
              <w:t xml:space="preserve">İ. </w:t>
            </w:r>
          </w:p>
          <w:p w14:paraId="02B67742" w14:textId="77777777" w:rsidR="00CA70C0" w:rsidRDefault="00CA70C0" w:rsidP="00AC341C">
            <w:pPr>
              <w:jc w:val="both"/>
              <w:rPr>
                <w:b/>
                <w:sz w:val="28"/>
                <w:szCs w:val="28"/>
              </w:rPr>
            </w:pPr>
          </w:p>
          <w:p w14:paraId="2D09BEAC" w14:textId="77777777" w:rsidR="00AC341C" w:rsidRDefault="009661DD" w:rsidP="009661DD">
            <w:pPr>
              <w:ind w:left="720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</w:t>
            </w:r>
            <w:r w:rsidR="00AC341C">
              <w:rPr>
                <w:b/>
                <w:color w:val="FF0000"/>
                <w:sz w:val="20"/>
                <w:szCs w:val="20"/>
              </w:rPr>
              <w:t>ÖNEMLİ NOT:</w:t>
            </w:r>
            <w:r w:rsidR="00AC341C">
              <w:rPr>
                <w:b/>
                <w:sz w:val="20"/>
                <w:szCs w:val="20"/>
              </w:rPr>
              <w:t xml:space="preserve">  1. BAŞVURU SAHİBİNİN FAAL VERGİ MÜKELLEFİ OLMASI GEREKMEKTEDİR.</w:t>
            </w:r>
          </w:p>
          <w:p w14:paraId="69E49FF4" w14:textId="77777777" w:rsidR="00AC341C" w:rsidRDefault="009661DD" w:rsidP="00AC341C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</w:t>
            </w:r>
            <w:r w:rsidR="00AC341C">
              <w:rPr>
                <w:b/>
                <w:sz w:val="20"/>
                <w:szCs w:val="20"/>
              </w:rPr>
              <w:t>2. BAŞVURU SAHİBİ YERİNE VEKALETLE İŞLEM YAPTIRANLARIN NOTERDEN</w:t>
            </w:r>
          </w:p>
          <w:p w14:paraId="02D951D3" w14:textId="77777777" w:rsidR="00AC341C" w:rsidRDefault="00AC341C" w:rsidP="00AC341C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ALDIKLARI VEKALETNAMELERDE TİCARET VE SANAYİ ODALARI İBARESİ</w:t>
            </w:r>
          </w:p>
          <w:p w14:paraId="6624BAA1" w14:textId="77777777" w:rsidR="00AC341C" w:rsidRDefault="00AC341C" w:rsidP="00AC341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                                 GEÇMESİ GEREKMEKTEDİR.</w:t>
            </w:r>
          </w:p>
          <w:p w14:paraId="2A18AE6C" w14:textId="77777777" w:rsidR="00BF415E" w:rsidRDefault="00BF415E" w:rsidP="00AC341C">
            <w:pPr>
              <w:rPr>
                <w:b/>
                <w:sz w:val="20"/>
                <w:szCs w:val="20"/>
              </w:rPr>
            </w:pPr>
          </w:p>
          <w:p w14:paraId="0FE8405A" w14:textId="77777777" w:rsidR="00BF415E" w:rsidRPr="003B6801" w:rsidRDefault="00BF415E" w:rsidP="00BF415E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184D92" w14:paraId="2A4DE2DF" w14:textId="77777777" w:rsidTr="004F0194">
        <w:trPr>
          <w:trHeight w:val="7005"/>
        </w:trPr>
        <w:tc>
          <w:tcPr>
            <w:tcW w:w="10985" w:type="dxa"/>
          </w:tcPr>
          <w:p w14:paraId="0A9921F0" w14:textId="77777777" w:rsidR="00A9118E" w:rsidRPr="009661DD" w:rsidRDefault="00721DCB" w:rsidP="009661DD">
            <w:pPr>
              <w:ind w:left="1080"/>
              <w:rPr>
                <w:b/>
                <w:sz w:val="72"/>
                <w:szCs w:val="72"/>
              </w:rPr>
            </w:pPr>
            <w:r>
              <w:rPr>
                <w:b/>
                <w:sz w:val="72"/>
                <w:szCs w:val="72"/>
              </w:rPr>
              <w:t xml:space="preserve">        </w:t>
            </w:r>
            <w:r w:rsidR="00DA74D4">
              <w:rPr>
                <w:b/>
                <w:sz w:val="72"/>
                <w:szCs w:val="72"/>
              </w:rPr>
              <w:t xml:space="preserve">  </w:t>
            </w:r>
            <w:r w:rsidR="00985088">
              <w:rPr>
                <w:b/>
                <w:sz w:val="72"/>
                <w:szCs w:val="72"/>
              </w:rPr>
              <w:t xml:space="preserve">          </w:t>
            </w:r>
            <w:r w:rsidR="00184D92" w:rsidRPr="008D5817">
              <w:rPr>
                <w:b/>
                <w:sz w:val="72"/>
                <w:szCs w:val="72"/>
                <w:u w:val="single"/>
              </w:rPr>
              <w:t>K1*</w:t>
            </w:r>
          </w:p>
          <w:p w14:paraId="2FB7A26B" w14:textId="77777777" w:rsidR="00AC341C" w:rsidRPr="00B80A1F" w:rsidRDefault="00AC341C" w:rsidP="00AC341C">
            <w:pPr>
              <w:jc w:val="center"/>
              <w:rPr>
                <w:rFonts w:ascii="Cambria" w:hAnsi="Cambria"/>
                <w:b/>
                <w:color w:val="FF0000"/>
                <w:sz w:val="28"/>
                <w:szCs w:val="28"/>
              </w:rPr>
            </w:pPr>
            <w:r w:rsidRPr="00B80A1F">
              <w:rPr>
                <w:rFonts w:ascii="Cambria" w:hAnsi="Cambria"/>
                <w:b/>
                <w:color w:val="FF0000"/>
                <w:sz w:val="28"/>
                <w:szCs w:val="28"/>
              </w:rPr>
              <w:t>KAMYONET İLE</w:t>
            </w:r>
            <w:r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</w:t>
            </w:r>
            <w:r w:rsidRPr="008B6C18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>YURT İÇİ NAKLİYECİLİK</w:t>
            </w:r>
            <w:r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FAALİYETİNDE BULUNACAKLAR İÇİN;</w:t>
            </w:r>
          </w:p>
          <w:p w14:paraId="32DEBF7C" w14:textId="77777777" w:rsidR="00BF415E" w:rsidRPr="009661DD" w:rsidRDefault="00F07D59" w:rsidP="009661DD">
            <w:pPr>
              <w:jc w:val="center"/>
              <w:rPr>
                <w:rFonts w:ascii="Cambria" w:hAnsi="Cambria"/>
                <w:b/>
                <w:color w:val="0070C0"/>
                <w:sz w:val="28"/>
                <w:szCs w:val="28"/>
              </w:rPr>
            </w:pPr>
            <w:r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(ŞİRKETLER</w:t>
            </w:r>
            <w:r w:rsidR="00184D92"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)</w:t>
            </w:r>
          </w:p>
          <w:p w14:paraId="2664BF01" w14:textId="77777777" w:rsidR="008D5C0B" w:rsidRPr="00BF415E" w:rsidRDefault="008D5C0B" w:rsidP="009661D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</w:t>
            </w:r>
            <w:r w:rsidR="00A53FF5">
              <w:rPr>
                <w:rFonts w:ascii="Cambria" w:hAnsi="Cambria"/>
              </w:rPr>
              <w:t xml:space="preserve"> (ODAMIZDAN VEYA WEB SİTEMİZDEN TEMİN EDEBİLİRSİNİZ.)</w:t>
            </w:r>
          </w:p>
          <w:p w14:paraId="020063BB" w14:textId="77777777" w:rsidR="00184D92" w:rsidRDefault="00DF6C21" w:rsidP="009661D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BF415E">
              <w:rPr>
                <w:rFonts w:ascii="Cambria" w:hAnsi="Cambria"/>
              </w:rPr>
              <w:t xml:space="preserve">ŞİRKET </w:t>
            </w:r>
            <w:r w:rsidR="00184D92" w:rsidRPr="00BF415E">
              <w:rPr>
                <w:rFonts w:ascii="Cambria" w:hAnsi="Cambria"/>
              </w:rPr>
              <w:t>İMZA SİRKÜSÜ</w:t>
            </w:r>
            <w:r w:rsidRPr="00BF415E">
              <w:rPr>
                <w:rFonts w:ascii="Cambria" w:hAnsi="Cambria"/>
              </w:rPr>
              <w:t xml:space="preserve"> </w:t>
            </w:r>
            <w:r w:rsidR="00BF415E" w:rsidRPr="00BF415E">
              <w:rPr>
                <w:rFonts w:ascii="Cambria" w:hAnsi="Cambria"/>
              </w:rPr>
              <w:t>FOTOKOPİSİ.</w:t>
            </w:r>
          </w:p>
          <w:p w14:paraId="63FEB2A8" w14:textId="77777777" w:rsidR="008A001D" w:rsidRPr="00BF415E" w:rsidRDefault="008A001D" w:rsidP="009661D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İCİL TASDİKNAMESİ FOTOKOPİSİ.</w:t>
            </w:r>
          </w:p>
          <w:p w14:paraId="3D18B9F0" w14:textId="77777777" w:rsidR="00184D92" w:rsidRPr="002453DB" w:rsidRDefault="00184D92" w:rsidP="009661D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6A49E2">
              <w:rPr>
                <w:rFonts w:ascii="Cambria" w:hAnsi="Cambria"/>
              </w:rPr>
              <w:t>ŞİRKET ORTAKLARIN VE YETKİLİNİN NÜFUS CÜZDAN FOTOKOPİLERİ</w:t>
            </w:r>
            <w:r w:rsidR="00780AD8">
              <w:rPr>
                <w:rFonts w:ascii="Cambria" w:hAnsi="Cambria"/>
              </w:rPr>
              <w:t>.(</w:t>
            </w:r>
            <w:r w:rsidRPr="006A49E2">
              <w:rPr>
                <w:rFonts w:ascii="Cambria" w:hAnsi="Cambria"/>
              </w:rPr>
              <w:t>ANONİM ŞİRKET</w:t>
            </w:r>
            <w:r w:rsidR="00DF6C21">
              <w:rPr>
                <w:rFonts w:ascii="Cambria" w:hAnsi="Cambria"/>
              </w:rPr>
              <w:t xml:space="preserve"> VE KOOPERATİF</w:t>
            </w:r>
            <w:r w:rsidR="00780AD8">
              <w:rPr>
                <w:rFonts w:ascii="Cambria" w:hAnsi="Cambria"/>
              </w:rPr>
              <w:t xml:space="preserve"> İSE YÖNETİM KURULU ÜYELERİ)</w:t>
            </w:r>
          </w:p>
          <w:p w14:paraId="78A21409" w14:textId="77777777" w:rsidR="00CA70C0" w:rsidRPr="00CA70C0" w:rsidRDefault="00BF415E" w:rsidP="009661D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N SON SERMAYE VE ORTAKLARI GÖSTEREN TİCARET SİCİL GAZETESİ FOTOKOPİSİ. </w:t>
            </w:r>
          </w:p>
          <w:p w14:paraId="7CE79407" w14:textId="77777777" w:rsidR="00184D92" w:rsidRPr="00CA70C0" w:rsidRDefault="00184D92" w:rsidP="009661D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u w:val="single"/>
              </w:rPr>
            </w:pPr>
            <w:r w:rsidRPr="006A49E2">
              <w:rPr>
                <w:rFonts w:ascii="Cambria" w:hAnsi="Cambria"/>
              </w:rPr>
              <w:t xml:space="preserve">ARAÇLARIN </w:t>
            </w:r>
            <w:r w:rsidRPr="00CA70C0">
              <w:rPr>
                <w:rFonts w:ascii="Cambria" w:hAnsi="Cambria"/>
                <w:b/>
                <w:u w:val="single"/>
              </w:rPr>
              <w:t>AZAMİ YÜKLÜ AĞIRLIĞI</w:t>
            </w:r>
            <w:r w:rsidR="00CA70C0">
              <w:rPr>
                <w:rFonts w:ascii="Cambria" w:hAnsi="Cambria"/>
              </w:rPr>
              <w:t xml:space="preserve"> TOPLAMI</w:t>
            </w:r>
            <w:r w:rsidR="0037642C" w:rsidRPr="006A49E2">
              <w:rPr>
                <w:rFonts w:ascii="Cambria" w:hAnsi="Cambria"/>
              </w:rPr>
              <w:t xml:space="preserve"> EN FAZLA</w:t>
            </w:r>
            <w:r w:rsidRPr="006A49E2">
              <w:rPr>
                <w:rFonts w:ascii="Cambria" w:hAnsi="Cambria"/>
              </w:rPr>
              <w:t xml:space="preserve"> </w:t>
            </w:r>
            <w:smartTag w:uri="urn:schemas-microsoft-com:office:smarttags" w:element="metricconverter">
              <w:smartTagPr>
                <w:attr w:name="ProductID" w:val="3.500 KG"/>
              </w:smartTagPr>
              <w:r w:rsidRPr="006A49E2">
                <w:rPr>
                  <w:rFonts w:ascii="Cambria" w:hAnsi="Cambria"/>
                  <w:b/>
                </w:rPr>
                <w:t>3.500 KG</w:t>
              </w:r>
            </w:smartTag>
            <w:r w:rsidRPr="006A49E2">
              <w:rPr>
                <w:rFonts w:ascii="Cambria" w:hAnsi="Cambria"/>
                <w:b/>
              </w:rPr>
              <w:t xml:space="preserve"> </w:t>
            </w:r>
            <w:r w:rsidRPr="006A49E2">
              <w:rPr>
                <w:rFonts w:ascii="Cambria" w:hAnsi="Cambria"/>
              </w:rPr>
              <w:t>OLACAK.</w:t>
            </w:r>
            <w:r w:rsidR="00CA70C0">
              <w:rPr>
                <w:rFonts w:ascii="Cambria" w:hAnsi="Cambria"/>
              </w:rPr>
              <w:t xml:space="preserve"> </w:t>
            </w:r>
          </w:p>
          <w:p w14:paraId="5B26CCFF" w14:textId="77777777" w:rsidR="00184D92" w:rsidRDefault="00184D92" w:rsidP="009661D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6A49E2">
              <w:rPr>
                <w:rFonts w:ascii="Cambria" w:hAnsi="Cambria"/>
              </w:rPr>
              <w:t>RUHSAT FOTOKOP</w:t>
            </w:r>
            <w:r w:rsidR="006912D4">
              <w:rPr>
                <w:rFonts w:ascii="Cambria" w:hAnsi="Cambria"/>
              </w:rPr>
              <w:t>İLERİ</w:t>
            </w:r>
            <w:r w:rsidR="00CA70C0">
              <w:rPr>
                <w:rFonts w:ascii="Cambria" w:hAnsi="Cambria"/>
              </w:rPr>
              <w:t>(</w:t>
            </w:r>
            <w:r w:rsidR="00CA70C0" w:rsidRPr="00CA70C0">
              <w:rPr>
                <w:rFonts w:ascii="Cambria" w:hAnsi="Cambria"/>
                <w:b/>
              </w:rPr>
              <w:t>TİCARİ</w:t>
            </w:r>
            <w:r w:rsidR="00051DED">
              <w:rPr>
                <w:rFonts w:ascii="Cambria" w:hAnsi="Cambria"/>
              </w:rPr>
              <w:t xml:space="preserve"> OLACAK</w:t>
            </w:r>
            <w:r w:rsidR="007821A2" w:rsidRPr="006A49E2">
              <w:rPr>
                <w:rFonts w:ascii="Cambria" w:hAnsi="Cambria"/>
              </w:rPr>
              <w:t>)</w:t>
            </w:r>
            <w:r w:rsidR="006912D4">
              <w:rPr>
                <w:rFonts w:ascii="Cambria" w:hAnsi="Cambria"/>
              </w:rPr>
              <w:t>.</w:t>
            </w:r>
            <w:r w:rsidR="00A53FF5">
              <w:rPr>
                <w:rFonts w:ascii="Cambria" w:hAnsi="Cambria"/>
              </w:rPr>
              <w:t xml:space="preserve"> </w:t>
            </w:r>
            <w:r w:rsidR="00BF415E">
              <w:rPr>
                <w:rFonts w:ascii="Cambria" w:hAnsi="Cambria"/>
              </w:rPr>
              <w:t>ARAÇLARIN FENNİ MUAYENELERİ GEÇMEMİŞ OLACAK.</w:t>
            </w:r>
          </w:p>
          <w:p w14:paraId="7A934799" w14:textId="77777777" w:rsidR="008A2C10" w:rsidRPr="009661DD" w:rsidRDefault="009661DD" w:rsidP="009661D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4F0194">
              <w:rPr>
                <w:rFonts w:ascii="Cambria" w:hAnsi="Cambria"/>
              </w:rPr>
              <w:t>.</w:t>
            </w:r>
          </w:p>
          <w:p w14:paraId="7F2EA72C" w14:textId="3C7FF4B4" w:rsidR="00CA70C0" w:rsidRPr="009661DD" w:rsidRDefault="009661DD" w:rsidP="00BF415E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TKİ </w:t>
            </w:r>
            <w:r w:rsidR="00184D92" w:rsidRPr="006A49E2">
              <w:rPr>
                <w:rFonts w:ascii="Cambria" w:hAnsi="Cambria"/>
              </w:rPr>
              <w:t xml:space="preserve">BELGESİ ÜCRETİ </w:t>
            </w:r>
            <w:r w:rsidR="00184D92" w:rsidRPr="006A49E2">
              <w:rPr>
                <w:rFonts w:ascii="Cambria" w:hAnsi="Cambria"/>
                <w:b/>
              </w:rPr>
              <w:t>+ODA ÜCRET</w:t>
            </w:r>
            <w:r w:rsidR="005238BB" w:rsidRPr="006A49E2">
              <w:rPr>
                <w:rFonts w:ascii="Cambria" w:hAnsi="Cambria"/>
                <w:b/>
              </w:rPr>
              <w:t>İ</w:t>
            </w:r>
            <w:r w:rsidR="008A001D">
              <w:rPr>
                <w:rFonts w:ascii="Cambria" w:hAnsi="Cambria"/>
              </w:rPr>
              <w:t>.</w:t>
            </w:r>
          </w:p>
          <w:p w14:paraId="3BD04715" w14:textId="77777777" w:rsidR="00BF415E" w:rsidRPr="00706994" w:rsidRDefault="00BF415E" w:rsidP="00BF415E">
            <w:pPr>
              <w:jc w:val="both"/>
              <w:rPr>
                <w:rFonts w:ascii="Cambria" w:hAnsi="Cambria"/>
              </w:rPr>
            </w:pPr>
          </w:p>
          <w:p w14:paraId="4043D376" w14:textId="77777777" w:rsidR="008D5C0B" w:rsidRDefault="009661DD" w:rsidP="009661DD">
            <w:pPr>
              <w:ind w:left="72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</w:t>
            </w:r>
            <w:r w:rsidR="008D5C0B">
              <w:rPr>
                <w:b/>
                <w:color w:val="FF0000"/>
                <w:sz w:val="20"/>
                <w:szCs w:val="20"/>
              </w:rPr>
              <w:t>ÖNEMLİ NOT:</w:t>
            </w:r>
            <w:r w:rsidR="00780AD8">
              <w:rPr>
                <w:b/>
                <w:sz w:val="20"/>
                <w:szCs w:val="20"/>
              </w:rPr>
              <w:t xml:space="preserve">  </w:t>
            </w:r>
            <w:r w:rsidR="008D5C0B">
              <w:rPr>
                <w:b/>
                <w:sz w:val="20"/>
                <w:szCs w:val="20"/>
              </w:rPr>
              <w:t xml:space="preserve">BAŞVURU SAHİBİ FİRMA YERİNE VEKALETLE İŞLEM YAPTIRANLARIN </w:t>
            </w:r>
          </w:p>
          <w:p w14:paraId="05141FC0" w14:textId="77777777" w:rsidR="008D5C0B" w:rsidRDefault="008D5C0B" w:rsidP="008D5C0B">
            <w:pPr>
              <w:ind w:left="14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           </w:t>
            </w:r>
            <w:r>
              <w:rPr>
                <w:b/>
                <w:sz w:val="20"/>
                <w:szCs w:val="20"/>
              </w:rPr>
              <w:t xml:space="preserve">NOTERDEN ALDIKLARI VEKALETNAMELERDE TİCARET VE SANAYİ </w:t>
            </w:r>
          </w:p>
          <w:p w14:paraId="7012BFF8" w14:textId="77777777" w:rsidR="008D5C0B" w:rsidRDefault="008D5C0B" w:rsidP="008D5C0B">
            <w:pPr>
              <w:ind w:left="14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  <w:r w:rsidR="00780AD8">
              <w:rPr>
                <w:b/>
                <w:sz w:val="20"/>
                <w:szCs w:val="20"/>
              </w:rPr>
              <w:t xml:space="preserve">                            </w:t>
            </w:r>
            <w:r>
              <w:rPr>
                <w:b/>
                <w:sz w:val="20"/>
                <w:szCs w:val="20"/>
              </w:rPr>
              <w:t>ODALARI İBARESİ GEÇMESİ GEREKMEKTEDİR.</w:t>
            </w:r>
          </w:p>
          <w:p w14:paraId="1A5B8847" w14:textId="77777777" w:rsidR="00BF415E" w:rsidRDefault="00BF415E" w:rsidP="008D5C0B">
            <w:pPr>
              <w:ind w:left="1440"/>
              <w:jc w:val="both"/>
              <w:rPr>
                <w:b/>
                <w:sz w:val="20"/>
                <w:szCs w:val="20"/>
              </w:rPr>
            </w:pPr>
          </w:p>
          <w:p w14:paraId="4487D6F2" w14:textId="77777777" w:rsidR="00A03197" w:rsidRPr="008A1AB0" w:rsidRDefault="00A03197" w:rsidP="00E73682">
            <w:pPr>
              <w:ind w:left="360"/>
              <w:jc w:val="both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                       </w:t>
            </w:r>
            <w:r w:rsidR="00BF415E" w:rsidRPr="00EE55F0">
              <w:rPr>
                <w:rFonts w:ascii="Cambria" w:hAnsi="Cambria"/>
                <w:b/>
                <w:color w:val="C00000"/>
                <w:sz w:val="22"/>
                <w:szCs w:val="22"/>
              </w:rPr>
              <w:t xml:space="preserve"> </w:t>
            </w:r>
          </w:p>
        </w:tc>
      </w:tr>
    </w:tbl>
    <w:p w14:paraId="09056081" w14:textId="77777777" w:rsidR="003F270C" w:rsidRPr="00184D92" w:rsidRDefault="003F270C" w:rsidP="00184D92">
      <w:pPr>
        <w:rPr>
          <w:b/>
          <w:sz w:val="40"/>
          <w:szCs w:val="40"/>
        </w:rPr>
      </w:pPr>
    </w:p>
    <w:sectPr w:rsidR="003F270C" w:rsidRPr="00184D92" w:rsidSect="009661DD">
      <w:headerReference w:type="default" r:id="rId8"/>
      <w:pgSz w:w="11906" w:h="16838" w:code="9"/>
      <w:pgMar w:top="38" w:right="1418" w:bottom="0" w:left="1418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90BDC7" w14:textId="77777777" w:rsidR="00A509E2" w:rsidRDefault="00A509E2" w:rsidP="00184D92">
      <w:r>
        <w:separator/>
      </w:r>
    </w:p>
  </w:endnote>
  <w:endnote w:type="continuationSeparator" w:id="0">
    <w:p w14:paraId="14370E55" w14:textId="77777777" w:rsidR="00A509E2" w:rsidRDefault="00A509E2" w:rsidP="00184D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C604DF" w14:textId="77777777" w:rsidR="00A509E2" w:rsidRDefault="00A509E2" w:rsidP="00184D92">
      <w:r>
        <w:separator/>
      </w:r>
    </w:p>
  </w:footnote>
  <w:footnote w:type="continuationSeparator" w:id="0">
    <w:p w14:paraId="729ADCAE" w14:textId="77777777" w:rsidR="00A509E2" w:rsidRDefault="00A509E2" w:rsidP="00184D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801" w:type="pct"/>
      <w:tblInd w:w="-743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278"/>
      <w:gridCol w:w="9496"/>
    </w:tblGrid>
    <w:tr w:rsidR="00402B5F" w:rsidRPr="00402B5F" w14:paraId="71B315F6" w14:textId="77777777" w:rsidTr="00402B5F">
      <w:trPr>
        <w:trHeight w:val="835"/>
      </w:trPr>
      <w:tc>
        <w:tcPr>
          <w:tcW w:w="593" w:type="pct"/>
          <w:vAlign w:val="center"/>
        </w:tcPr>
        <w:p w14:paraId="0B469A2C" w14:textId="77777777" w:rsidR="00402B5F" w:rsidRPr="00402B5F" w:rsidRDefault="00402B5F" w:rsidP="00402B5F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</w:p>
      </w:tc>
      <w:tc>
        <w:tcPr>
          <w:tcW w:w="4407" w:type="pct"/>
          <w:vAlign w:val="center"/>
        </w:tcPr>
        <w:p w14:paraId="2E95343F" w14:textId="77777777" w:rsidR="00233257" w:rsidRDefault="00233257" w:rsidP="00402B5F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b/>
              <w:sz w:val="28"/>
              <w:szCs w:val="28"/>
            </w:rPr>
          </w:pPr>
        </w:p>
        <w:p w14:paraId="2D021973" w14:textId="77777777" w:rsidR="00402B5F" w:rsidRDefault="00402B5F" w:rsidP="00402B5F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b/>
              <w:sz w:val="28"/>
              <w:szCs w:val="28"/>
            </w:rPr>
          </w:pPr>
          <w:r w:rsidRPr="00187221">
            <w:rPr>
              <w:b/>
              <w:sz w:val="28"/>
              <w:szCs w:val="28"/>
            </w:rPr>
            <w:t>K</w:t>
          </w:r>
          <w:r>
            <w:rPr>
              <w:b/>
              <w:sz w:val="28"/>
              <w:szCs w:val="28"/>
            </w:rPr>
            <w:t>1*</w:t>
          </w:r>
          <w:r w:rsidRPr="00187221">
            <w:rPr>
              <w:b/>
              <w:sz w:val="28"/>
              <w:szCs w:val="28"/>
            </w:rPr>
            <w:t xml:space="preserve"> TÜRÜ YETKİ BELGESİ </w:t>
          </w:r>
          <w:r>
            <w:rPr>
              <w:b/>
              <w:sz w:val="28"/>
              <w:szCs w:val="28"/>
            </w:rPr>
            <w:t xml:space="preserve">İÇİN </w:t>
          </w:r>
          <w:r w:rsidRPr="00187221">
            <w:rPr>
              <w:b/>
              <w:sz w:val="28"/>
              <w:szCs w:val="28"/>
            </w:rPr>
            <w:t>İSTENEN EVRAKLAR</w:t>
          </w:r>
        </w:p>
        <w:p w14:paraId="44970BF9" w14:textId="77777777" w:rsidR="00402B5F" w:rsidRPr="00402B5F" w:rsidRDefault="00402B5F" w:rsidP="00402B5F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sz w:val="20"/>
              <w:szCs w:val="20"/>
            </w:rPr>
          </w:pPr>
        </w:p>
      </w:tc>
    </w:tr>
  </w:tbl>
  <w:p w14:paraId="7E5E7BA5" w14:textId="77777777" w:rsidR="00402B5F" w:rsidRDefault="00402B5F" w:rsidP="00402B5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84187D"/>
    <w:multiLevelType w:val="hybridMultilevel"/>
    <w:tmpl w:val="F0AA60E0"/>
    <w:lvl w:ilvl="0" w:tplc="0492A2B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3B5E62"/>
    <w:multiLevelType w:val="hybridMultilevel"/>
    <w:tmpl w:val="615C98D2"/>
    <w:lvl w:ilvl="0" w:tplc="1B5E38F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B367C"/>
    <w:multiLevelType w:val="hybridMultilevel"/>
    <w:tmpl w:val="96387370"/>
    <w:lvl w:ilvl="0" w:tplc="08F639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4724693E"/>
    <w:multiLevelType w:val="hybridMultilevel"/>
    <w:tmpl w:val="C62E610C"/>
    <w:lvl w:ilvl="0" w:tplc="70D2B3A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324779">
    <w:abstractNumId w:val="6"/>
  </w:num>
  <w:num w:numId="2" w16cid:durableId="32659980">
    <w:abstractNumId w:val="3"/>
  </w:num>
  <w:num w:numId="3" w16cid:durableId="1907719326">
    <w:abstractNumId w:val="7"/>
  </w:num>
  <w:num w:numId="4" w16cid:durableId="1371303290">
    <w:abstractNumId w:val="5"/>
  </w:num>
  <w:num w:numId="5" w16cid:durableId="2050105256">
    <w:abstractNumId w:val="0"/>
  </w:num>
  <w:num w:numId="6" w16cid:durableId="1896232480">
    <w:abstractNumId w:val="4"/>
  </w:num>
  <w:num w:numId="7" w16cid:durableId="909776980">
    <w:abstractNumId w:val="8"/>
  </w:num>
  <w:num w:numId="8" w16cid:durableId="13018374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01367980">
    <w:abstractNumId w:val="1"/>
  </w:num>
  <w:num w:numId="10" w16cid:durableId="9098460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ysrQwNjeyNLNU0lEKTi0uzszPAykwqQUAGiUqwiwAAAA="/>
  </w:docVars>
  <w:rsids>
    <w:rsidRoot w:val="003D18D3"/>
    <w:rsid w:val="00045D2D"/>
    <w:rsid w:val="00051DED"/>
    <w:rsid w:val="000662AD"/>
    <w:rsid w:val="000813C9"/>
    <w:rsid w:val="00093722"/>
    <w:rsid w:val="000A2DFC"/>
    <w:rsid w:val="000B4B86"/>
    <w:rsid w:val="000C4DBD"/>
    <w:rsid w:val="000F263C"/>
    <w:rsid w:val="00122839"/>
    <w:rsid w:val="0012354A"/>
    <w:rsid w:val="001238FE"/>
    <w:rsid w:val="00124B2D"/>
    <w:rsid w:val="00130822"/>
    <w:rsid w:val="00144877"/>
    <w:rsid w:val="00161C74"/>
    <w:rsid w:val="00166627"/>
    <w:rsid w:val="001754C3"/>
    <w:rsid w:val="00184D92"/>
    <w:rsid w:val="001929DD"/>
    <w:rsid w:val="001B1843"/>
    <w:rsid w:val="001C5EFF"/>
    <w:rsid w:val="001C6FD5"/>
    <w:rsid w:val="001D2D98"/>
    <w:rsid w:val="001D5124"/>
    <w:rsid w:val="001E770F"/>
    <w:rsid w:val="001F13D1"/>
    <w:rsid w:val="001F6566"/>
    <w:rsid w:val="00215627"/>
    <w:rsid w:val="00216267"/>
    <w:rsid w:val="00216DE4"/>
    <w:rsid w:val="00226561"/>
    <w:rsid w:val="00233257"/>
    <w:rsid w:val="00234F63"/>
    <w:rsid w:val="002453DB"/>
    <w:rsid w:val="0026646B"/>
    <w:rsid w:val="00275B4C"/>
    <w:rsid w:val="002827E6"/>
    <w:rsid w:val="00290794"/>
    <w:rsid w:val="002A1D42"/>
    <w:rsid w:val="002A30E9"/>
    <w:rsid w:val="00302E73"/>
    <w:rsid w:val="00324BBC"/>
    <w:rsid w:val="003349A4"/>
    <w:rsid w:val="00347833"/>
    <w:rsid w:val="00360060"/>
    <w:rsid w:val="0037642C"/>
    <w:rsid w:val="00391501"/>
    <w:rsid w:val="003B2D34"/>
    <w:rsid w:val="003B6801"/>
    <w:rsid w:val="003C52BD"/>
    <w:rsid w:val="003D18D3"/>
    <w:rsid w:val="003E318E"/>
    <w:rsid w:val="003E3AFD"/>
    <w:rsid w:val="003E4B85"/>
    <w:rsid w:val="003F270C"/>
    <w:rsid w:val="003F4039"/>
    <w:rsid w:val="00402B5F"/>
    <w:rsid w:val="00416F69"/>
    <w:rsid w:val="00425E00"/>
    <w:rsid w:val="00462F5E"/>
    <w:rsid w:val="004634FC"/>
    <w:rsid w:val="00465701"/>
    <w:rsid w:val="004823BE"/>
    <w:rsid w:val="004911A4"/>
    <w:rsid w:val="004C0349"/>
    <w:rsid w:val="004C2B0C"/>
    <w:rsid w:val="004F0194"/>
    <w:rsid w:val="00505914"/>
    <w:rsid w:val="00505B94"/>
    <w:rsid w:val="005079B1"/>
    <w:rsid w:val="00512843"/>
    <w:rsid w:val="0051491E"/>
    <w:rsid w:val="0052152B"/>
    <w:rsid w:val="005238BB"/>
    <w:rsid w:val="00524349"/>
    <w:rsid w:val="005260D7"/>
    <w:rsid w:val="00531C1F"/>
    <w:rsid w:val="00543B9F"/>
    <w:rsid w:val="00571351"/>
    <w:rsid w:val="00577729"/>
    <w:rsid w:val="0059522E"/>
    <w:rsid w:val="00595698"/>
    <w:rsid w:val="005B52C7"/>
    <w:rsid w:val="005C19D5"/>
    <w:rsid w:val="00604F2D"/>
    <w:rsid w:val="006459AB"/>
    <w:rsid w:val="006502C4"/>
    <w:rsid w:val="006731EA"/>
    <w:rsid w:val="00682834"/>
    <w:rsid w:val="006901D2"/>
    <w:rsid w:val="006912D4"/>
    <w:rsid w:val="00691E8C"/>
    <w:rsid w:val="00697F2C"/>
    <w:rsid w:val="006A49E2"/>
    <w:rsid w:val="006B7D34"/>
    <w:rsid w:val="006C5F25"/>
    <w:rsid w:val="006D5265"/>
    <w:rsid w:val="006F40E1"/>
    <w:rsid w:val="006F7B1B"/>
    <w:rsid w:val="007010B9"/>
    <w:rsid w:val="007012BE"/>
    <w:rsid w:val="00706994"/>
    <w:rsid w:val="00716F49"/>
    <w:rsid w:val="00717390"/>
    <w:rsid w:val="00721DCB"/>
    <w:rsid w:val="00730FB2"/>
    <w:rsid w:val="00761082"/>
    <w:rsid w:val="00771C72"/>
    <w:rsid w:val="00780AD8"/>
    <w:rsid w:val="007821A2"/>
    <w:rsid w:val="0079120E"/>
    <w:rsid w:val="007B2338"/>
    <w:rsid w:val="007F4E87"/>
    <w:rsid w:val="00814855"/>
    <w:rsid w:val="008220BE"/>
    <w:rsid w:val="008251DB"/>
    <w:rsid w:val="008426B4"/>
    <w:rsid w:val="00845B42"/>
    <w:rsid w:val="00846167"/>
    <w:rsid w:val="00854FE8"/>
    <w:rsid w:val="00874567"/>
    <w:rsid w:val="00876062"/>
    <w:rsid w:val="00884113"/>
    <w:rsid w:val="008A001D"/>
    <w:rsid w:val="008A1AB0"/>
    <w:rsid w:val="008A2C10"/>
    <w:rsid w:val="008A31E4"/>
    <w:rsid w:val="008A545F"/>
    <w:rsid w:val="008B6C18"/>
    <w:rsid w:val="008C26BF"/>
    <w:rsid w:val="008D5817"/>
    <w:rsid w:val="008D5C0B"/>
    <w:rsid w:val="008E070B"/>
    <w:rsid w:val="008E70FC"/>
    <w:rsid w:val="009661DD"/>
    <w:rsid w:val="009766E1"/>
    <w:rsid w:val="009842FD"/>
    <w:rsid w:val="00985088"/>
    <w:rsid w:val="009B10FF"/>
    <w:rsid w:val="009C3AEB"/>
    <w:rsid w:val="009D0CEC"/>
    <w:rsid w:val="009E2FBF"/>
    <w:rsid w:val="009E55AE"/>
    <w:rsid w:val="009F063B"/>
    <w:rsid w:val="009F5BE1"/>
    <w:rsid w:val="00A018C0"/>
    <w:rsid w:val="00A03197"/>
    <w:rsid w:val="00A1077E"/>
    <w:rsid w:val="00A16DB0"/>
    <w:rsid w:val="00A40293"/>
    <w:rsid w:val="00A509E2"/>
    <w:rsid w:val="00A53FF5"/>
    <w:rsid w:val="00A63894"/>
    <w:rsid w:val="00A6389A"/>
    <w:rsid w:val="00A63F12"/>
    <w:rsid w:val="00A67FA3"/>
    <w:rsid w:val="00A70C28"/>
    <w:rsid w:val="00A776E1"/>
    <w:rsid w:val="00A8536B"/>
    <w:rsid w:val="00A9118E"/>
    <w:rsid w:val="00A93359"/>
    <w:rsid w:val="00AC341C"/>
    <w:rsid w:val="00AC46E3"/>
    <w:rsid w:val="00AC5867"/>
    <w:rsid w:val="00AD26B8"/>
    <w:rsid w:val="00AD7DB5"/>
    <w:rsid w:val="00AE24DB"/>
    <w:rsid w:val="00AF0C08"/>
    <w:rsid w:val="00AF4DB7"/>
    <w:rsid w:val="00B20057"/>
    <w:rsid w:val="00B36250"/>
    <w:rsid w:val="00B36513"/>
    <w:rsid w:val="00B4051F"/>
    <w:rsid w:val="00B44315"/>
    <w:rsid w:val="00B47E6C"/>
    <w:rsid w:val="00B51810"/>
    <w:rsid w:val="00B62F11"/>
    <w:rsid w:val="00B80A1F"/>
    <w:rsid w:val="00B866A2"/>
    <w:rsid w:val="00BA4BC8"/>
    <w:rsid w:val="00BB21D4"/>
    <w:rsid w:val="00BC0BDE"/>
    <w:rsid w:val="00BE1FF4"/>
    <w:rsid w:val="00BE25D4"/>
    <w:rsid w:val="00BF415E"/>
    <w:rsid w:val="00C20AE5"/>
    <w:rsid w:val="00C327C7"/>
    <w:rsid w:val="00C825DD"/>
    <w:rsid w:val="00C8522C"/>
    <w:rsid w:val="00C965D0"/>
    <w:rsid w:val="00CA70C0"/>
    <w:rsid w:val="00CB5FFF"/>
    <w:rsid w:val="00CC3688"/>
    <w:rsid w:val="00CD055B"/>
    <w:rsid w:val="00CD204D"/>
    <w:rsid w:val="00CE2F7D"/>
    <w:rsid w:val="00CE3F3D"/>
    <w:rsid w:val="00D066BB"/>
    <w:rsid w:val="00D06BCF"/>
    <w:rsid w:val="00D320F1"/>
    <w:rsid w:val="00D3619F"/>
    <w:rsid w:val="00D45FED"/>
    <w:rsid w:val="00D62C46"/>
    <w:rsid w:val="00D6389F"/>
    <w:rsid w:val="00D75FD5"/>
    <w:rsid w:val="00D837A7"/>
    <w:rsid w:val="00DA08CF"/>
    <w:rsid w:val="00DA4FB4"/>
    <w:rsid w:val="00DA5874"/>
    <w:rsid w:val="00DA74D4"/>
    <w:rsid w:val="00DC7AD3"/>
    <w:rsid w:val="00DF4B3A"/>
    <w:rsid w:val="00DF6A2D"/>
    <w:rsid w:val="00DF6C21"/>
    <w:rsid w:val="00E233FC"/>
    <w:rsid w:val="00E670B9"/>
    <w:rsid w:val="00E724A1"/>
    <w:rsid w:val="00E73682"/>
    <w:rsid w:val="00E806F3"/>
    <w:rsid w:val="00EB3F33"/>
    <w:rsid w:val="00EB544D"/>
    <w:rsid w:val="00EB7439"/>
    <w:rsid w:val="00EE1FE6"/>
    <w:rsid w:val="00EE61BB"/>
    <w:rsid w:val="00F07D59"/>
    <w:rsid w:val="00F30FC7"/>
    <w:rsid w:val="00F31F3C"/>
    <w:rsid w:val="00F31F51"/>
    <w:rsid w:val="00F45CD4"/>
    <w:rsid w:val="00F47FF5"/>
    <w:rsid w:val="00F6413B"/>
    <w:rsid w:val="00F667B9"/>
    <w:rsid w:val="00F74EEF"/>
    <w:rsid w:val="00F77749"/>
    <w:rsid w:val="00F81C21"/>
    <w:rsid w:val="00F96159"/>
    <w:rsid w:val="00FC3DC6"/>
    <w:rsid w:val="00FC3E8E"/>
    <w:rsid w:val="00FC7A7C"/>
    <w:rsid w:val="00FE3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2050"/>
    <o:shapelayout v:ext="edit">
      <o:idmap v:ext="edit" data="2"/>
    </o:shapelayout>
  </w:shapeDefaults>
  <w:decimalSymbol w:val=","/>
  <w:listSeparator w:val=";"/>
  <w14:docId w14:val="076BFC66"/>
  <w15:docId w15:val="{D2FE1554-6AF9-4B89-8004-4C6881A6F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DA08CF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rsid w:val="00184D92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184D92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184D92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184D92"/>
    <w:rPr>
      <w:sz w:val="24"/>
      <w:szCs w:val="24"/>
    </w:rPr>
  </w:style>
  <w:style w:type="character" w:styleId="Kpr">
    <w:name w:val="Hyperlink"/>
    <w:rsid w:val="008A2C1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90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3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10EABB-164C-4016-8DA4-8D357ADC08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2</Words>
  <Characters>1613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1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Buse Top</cp:lastModifiedBy>
  <cp:revision>10</cp:revision>
  <cp:lastPrinted>2020-01-07T06:09:00Z</cp:lastPrinted>
  <dcterms:created xsi:type="dcterms:W3CDTF">2022-01-03T10:18:00Z</dcterms:created>
  <dcterms:modified xsi:type="dcterms:W3CDTF">2025-10-01T08:17:00Z</dcterms:modified>
</cp:coreProperties>
</file>